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it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9"/>
        <w:gridCol w:w="560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Mill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802 147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ngle, Shreves &amp; Ratn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vital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F2D638F" w:rsidR="00661C78" w:rsidRDefault="00011EED">
      <w:r>
        <w:rPr>
          <w:noProof/>
        </w:rPr>
        <w:drawing>
          <wp:inline distT="0" distB="0" distL="0" distR="0" wp14:anchorId="447F625A" wp14:editId="502ED1A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11EED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6:00Z</dcterms:modified>
</cp:coreProperties>
</file>